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"/>
        <w:tblW w:w="10353" w:type="dxa"/>
        <w:tblInd w:w="-709" w:type="dxa"/>
        <w:tblBorders>
          <w:top w:val="single" w:sz="4" w:space="0" w:color="FF6600"/>
          <w:left w:val="none" w:sz="0" w:space="0" w:color="auto"/>
          <w:bottom w:val="single" w:sz="4" w:space="0" w:color="FF6600"/>
          <w:right w:val="none" w:sz="0" w:space="0" w:color="auto"/>
          <w:insideH w:val="single" w:sz="4" w:space="0" w:color="FF660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7"/>
        <w:gridCol w:w="5065"/>
        <w:gridCol w:w="2841"/>
      </w:tblGrid>
      <w:tr w:rsidR="007E4172" w:rsidRPr="00C069E7" w14:paraId="370FA1E1" w14:textId="77777777" w:rsidTr="00252152">
        <w:trPr>
          <w:trHeight w:val="1588"/>
        </w:trPr>
        <w:tc>
          <w:tcPr>
            <w:tcW w:w="7512" w:type="dxa"/>
            <w:gridSpan w:val="2"/>
            <w:tcBorders>
              <w:top w:val="nil"/>
            </w:tcBorders>
            <w:tcMar>
              <w:right w:w="170" w:type="dxa"/>
            </w:tcMar>
          </w:tcPr>
          <w:p w14:paraId="23FF1A5B" w14:textId="5438C94D" w:rsidR="007E4172" w:rsidRPr="007E4172" w:rsidRDefault="007E4172" w:rsidP="007E4172">
            <w:pPr>
              <w:rPr>
                <w:rFonts w:ascii="Bahnschrift SemiBold" w:hAnsi="Bahnschrift SemiBold" w:cs="Segoe UI Semibold"/>
                <w:b/>
                <w:bCs/>
                <w:color w:val="FF6600"/>
                <w:kern w:val="24"/>
                <w:sz w:val="40"/>
                <w:szCs w:val="40"/>
              </w:rPr>
            </w:pPr>
            <w:r w:rsidRPr="007E4172">
              <w:rPr>
                <w:rFonts w:ascii="Bahnschrift SemiBold" w:hAnsi="Bahnschrift SemiBold" w:cs="Segoe UI Semibold"/>
                <w:b/>
                <w:bCs/>
                <w:color w:val="FF6600"/>
                <w:kern w:val="24"/>
                <w:sz w:val="40"/>
                <w:szCs w:val="40"/>
              </w:rPr>
              <w:t>Business IDEA Descriptor</w:t>
            </w:r>
          </w:p>
          <w:p w14:paraId="0CA2CFBB" w14:textId="77777777" w:rsidR="007E4172" w:rsidRPr="00F27B90" w:rsidRDefault="007E4172" w:rsidP="007E4172">
            <w:pPr>
              <w:spacing w:before="80" w:line="204" w:lineRule="auto"/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</w:pPr>
            <w:r w:rsidRPr="00846B3B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U</w:t>
            </w:r>
            <w:r w:rsidRPr="00424575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se this form to articulate a business idea with clarity. Focus on the core logic of the idea and how it addresses the referenced problem. Avoid describing solutions at this stage. Instructions and examples on </w:t>
            </w:r>
            <w:hyperlink r:id="rId6" w:history="1">
              <w:r w:rsidRPr="00152094">
                <w:rPr>
                  <w:rStyle w:val="Hyperlink"/>
                  <w:rFonts w:asciiTheme="majorHAnsi" w:hAnsiTheme="majorHAnsi" w:cstheme="majorHAnsi"/>
                  <w:color w:val="4472C4" w:themeColor="accent1"/>
                  <w:kern w:val="24"/>
                  <w:sz w:val="16"/>
                  <w:szCs w:val="16"/>
                </w:rPr>
                <w:t>https://www.theinnovationmode.com/</w:t>
              </w:r>
            </w:hyperlink>
            <w:r w:rsidRPr="00152094">
              <w:rPr>
                <w:rFonts w:asciiTheme="majorHAnsi" w:hAnsiTheme="majorHAnsi" w:cstheme="majorHAnsi"/>
                <w:color w:val="4472C4" w:themeColor="accent1"/>
                <w:kern w:val="24"/>
                <w:sz w:val="16"/>
                <w:szCs w:val="16"/>
              </w:rPr>
              <w:t xml:space="preserve">   </w:t>
            </w:r>
          </w:p>
          <w:p w14:paraId="4363BE19" w14:textId="77777777" w:rsidR="007E4172" w:rsidRPr="00E711AA" w:rsidRDefault="007E4172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2841" w:type="dxa"/>
            <w:tcBorders>
              <w:top w:val="nil"/>
            </w:tcBorders>
            <w:shd w:val="clear" w:color="auto" w:fill="FFFFFF" w:themeFill="background1"/>
          </w:tcPr>
          <w:p w14:paraId="6480AA3C" w14:textId="19D9E8F9" w:rsidR="007E4172" w:rsidRDefault="007E4172" w:rsidP="00AD345B">
            <w:pPr>
              <w:rPr>
                <w:rStyle w:val="editingAreaNormalText"/>
                <w:rFonts w:asciiTheme="minorHAnsi" w:hAnsiTheme="minorHAnsi" w:cstheme="minorHAnsi"/>
                <w:color w:val="595959" w:themeColor="text1" w:themeTint="A6"/>
                <w:sz w:val="22"/>
              </w:rPr>
            </w:pPr>
            <w:r w:rsidRPr="00057A30">
              <w:rPr>
                <w:rFonts w:asciiTheme="majorHAnsi" w:hAnsiTheme="majorHAnsi" w:cstheme="majorHAnsi"/>
                <w:color w:val="808080" w:themeColor="background1" w:themeShade="80"/>
                <w:sz w:val="28"/>
                <w:szCs w:val="28"/>
              </w:rPr>
              <w:t>Your company name</w:t>
            </w:r>
          </w:p>
        </w:tc>
      </w:tr>
      <w:tr w:rsidR="007E4172" w:rsidRPr="00C069E7" w14:paraId="77BA2276" w14:textId="77777777" w:rsidTr="00252152">
        <w:trPr>
          <w:trHeight w:val="624"/>
        </w:trPr>
        <w:tc>
          <w:tcPr>
            <w:tcW w:w="2447" w:type="dxa"/>
            <w:tcMar>
              <w:right w:w="170" w:type="dxa"/>
            </w:tcMar>
          </w:tcPr>
          <w:p w14:paraId="32F94495" w14:textId="056E8167" w:rsidR="007E4172" w:rsidRPr="007E4172" w:rsidRDefault="007E4172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Name </w:t>
            </w: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the idea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595959" w:themeColor="text1" w:themeTint="A6"/>
              <w:sz w:val="22"/>
            </w:rPr>
            <w:id w:val="350151447"/>
            <w:placeholder>
              <w:docPart w:val="6841899DBB164CE6B695F1D6C27C2542"/>
            </w:placeholder>
            <w:showingPlcHdr/>
            <w15:color w:val="000000"/>
            <w15:appearance w15:val="hidden"/>
            <w:text/>
          </w:sdtPr>
          <w:sdtEndPr>
            <w:rPr>
              <w:rStyle w:val="DefaultParagraphFont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</w:tcPr>
              <w:p w14:paraId="1FC8DC5A" w14:textId="0CD14354" w:rsidR="007E4172" w:rsidRDefault="007E4172" w:rsidP="00AD345B">
                <w:p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</w:pPr>
                <w:r w:rsidRPr="00B8496C">
                  <w:rPr>
                    <w:rStyle w:val="editingAreasTitle"/>
                    <w:rFonts w:asciiTheme="minorHAnsi" w:hAnsiTheme="minorHAnsi" w:cstheme="minorHAnsi"/>
                    <w:color w:val="595959" w:themeColor="text1" w:themeTint="A6"/>
                    <w:sz w:val="20"/>
                    <w:szCs w:val="20"/>
                  </w:rPr>
                  <w:t>Type a compact name for the idea</w:t>
                </w:r>
              </w:p>
            </w:tc>
          </w:sdtContent>
        </w:sdt>
      </w:tr>
      <w:tr w:rsidR="002E522B" w:rsidRPr="00C069E7" w14:paraId="59F61954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480301ED" w14:textId="6A160EEA" w:rsidR="002E522B" w:rsidRPr="00E711AA" w:rsidRDefault="00424575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What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is it?</w:t>
            </w:r>
          </w:p>
          <w:p w14:paraId="2864B4FC" w14:textId="26031D12" w:rsidR="002E522B" w:rsidRPr="00653AD7" w:rsidRDefault="00650DE8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e.g. a mobile app, a website</w:t>
            </w:r>
            <w:r w:rsidR="00BA0E54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, a connected device.</w:t>
            </w: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317344410"/>
            <w:placeholder>
              <w:docPart w:val="487BDD01B3154C43A69B9983A3C8D219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3A7FF566" w14:textId="48632F43" w:rsidR="002E522B" w:rsidRPr="00FB6779" w:rsidRDefault="00372B4D" w:rsidP="00AD345B"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B</w:t>
                </w:r>
                <w:r>
                  <w:rPr>
                    <w:rStyle w:val="editingAreaNormalText"/>
                    <w:rFonts w:cstheme="minorHAnsi"/>
                    <w:color w:val="404040" w:themeColor="text1" w:themeTint="BF"/>
                  </w:rPr>
                  <w:t>riefly describe the form factor of the idea</w:t>
                </w:r>
              </w:p>
            </w:tc>
          </w:sdtContent>
        </w:sdt>
      </w:tr>
      <w:tr w:rsidR="002E522B" w:rsidRPr="00C069E7" w14:paraId="4991C3D5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34A97A18" w14:textId="28E6FF37" w:rsidR="002E522B" w:rsidRPr="00E711AA" w:rsidRDefault="00424575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For </w:t>
            </w:r>
            <w:r w:rsidR="00650DE8"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Whom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?</w:t>
            </w:r>
          </w:p>
          <w:p w14:paraId="5B4220A0" w14:textId="16E09CFB" w:rsidR="002E522B" w:rsidRPr="00653AD7" w:rsidRDefault="005946E3" w:rsidP="007E4172">
            <w:pPr>
              <w:spacing w:before="60"/>
              <w:ind w:left="-108"/>
              <w:jc w:val="right"/>
              <w:rPr>
                <w:rFonts w:ascii="Segoe UI" w:hAnsi="Segoe UI" w:cs="Segoe UI"/>
                <w:i/>
                <w:iCs/>
                <w:color w:val="595959" w:themeColor="text1" w:themeTint="A6"/>
                <w:kern w:val="24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e.g. students, parents, young professionals, athletes etc. 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360121062"/>
            <w:placeholder>
              <w:docPart w:val="79B30590A9A244F2803B3069CB9B62FC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12EA8234" w14:textId="13F60FCE" w:rsidR="002E522B" w:rsidRPr="00E94338" w:rsidRDefault="00372B4D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Who are the primary users that benefit from the idea</w:t>
                </w:r>
              </w:p>
            </w:tc>
          </w:sdtContent>
        </w:sdt>
      </w:tr>
      <w:tr w:rsidR="002E522B" w:rsidRPr="00C069E7" w14:paraId="75F92B39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7A92FDF2" w14:textId="4D1E3956" w:rsidR="002E522B" w:rsidRPr="00E711AA" w:rsidRDefault="00650DE8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Doing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what?</w:t>
            </w:r>
          </w:p>
          <w:p w14:paraId="52601CB6" w14:textId="35E687AD" w:rsidR="002E522B" w:rsidRPr="00653AD7" w:rsidRDefault="00BA0E54" w:rsidP="007E4172">
            <w:pPr>
              <w:spacing w:before="60"/>
              <w:ind w:left="-108"/>
              <w:jc w:val="right"/>
              <w:rPr>
                <w:rFonts w:ascii="Segoe UI" w:hAnsi="Segoe UI" w:cs="Segoe UI"/>
                <w:i/>
                <w:iCs/>
                <w:color w:val="595959" w:themeColor="text1" w:themeTint="A6"/>
                <w:kern w:val="24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What is the core logic of the idea?</w:t>
            </w:r>
            <w:r w:rsidR="005946E3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What will it do if implemented?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-1913617142"/>
            <w:placeholder>
              <w:docPart w:val="943A0787AA404D97B899461A60D2225B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4C3A5C71" w14:textId="75491339" w:rsidR="002E522B" w:rsidRPr="00E94338" w:rsidRDefault="00372B4D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How would users interact with the implemented idea</w:t>
                </w:r>
              </w:p>
            </w:tc>
          </w:sdtContent>
        </w:sdt>
      </w:tr>
      <w:tr w:rsidR="002E522B" w:rsidRPr="00C069E7" w14:paraId="64EC5F3E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4B2C0C12" w14:textId="57E5A02C" w:rsidR="002E522B" w:rsidRPr="00E711AA" w:rsidRDefault="00650DE8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Users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</w:t>
            </w: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benefit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 by …</w:t>
            </w:r>
          </w:p>
          <w:p w14:paraId="73D7D9D7" w14:textId="25860C59" w:rsidR="002E522B" w:rsidRPr="0072592A" w:rsidRDefault="00650DE8" w:rsidP="007E4172">
            <w:pPr>
              <w:spacing w:before="12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How would users benefit by the implemented idea?</w:t>
            </w:r>
          </w:p>
        </w:tc>
        <w:sdt>
          <w:sdtPr>
            <w:rPr>
              <w:rStyle w:val="editingAreaNormalText"/>
            </w:rPr>
            <w:id w:val="1651172204"/>
            <w:placeholder>
              <w:docPart w:val="F5CA491ACC394AF1B5DBA94C02CA78A0"/>
            </w:placeholder>
            <w:showingPlcHdr/>
            <w15:appearance w15:val="hidden"/>
          </w:sdtPr>
          <w:sdtEndPr>
            <w:rPr>
              <w:rStyle w:val="DefaultParagraphFont"/>
              <w:rFonts w:asciiTheme="minorHAnsi" w:hAnsiTheme="minorHAnsi" w:cstheme="minorHAnsi"/>
              <w:color w:val="404040" w:themeColor="text1" w:themeTint="BF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3ACCFC00" w14:textId="36B0CB3E" w:rsidR="002E522B" w:rsidRPr="00E94338" w:rsidRDefault="00372B4D" w:rsidP="005F2EF4">
                <w:pPr>
                  <w:rPr>
                    <w:rFonts w:cstheme="minorHAnsi"/>
                    <w:color w:val="404040" w:themeColor="text1" w:themeTint="BF"/>
                  </w:rPr>
                </w:pP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How 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would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users benefit from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the 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idea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if implemented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?</w:t>
                </w:r>
              </w:p>
            </w:tc>
          </w:sdtContent>
        </w:sdt>
      </w:tr>
      <w:tr w:rsidR="00650DE8" w:rsidRPr="00C069E7" w14:paraId="1854985E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6CB26456" w14:textId="0E9808AB" w:rsidR="00650DE8" w:rsidRPr="00E711AA" w:rsidRDefault="00650DE8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Co benefits </w:t>
            </w: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by…</w:t>
            </w:r>
          </w:p>
          <w:p w14:paraId="12C01B46" w14:textId="72FA1BDA" w:rsidR="00650DE8" w:rsidRPr="0072592A" w:rsidRDefault="005946E3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</w:t>
            </w:r>
            <w:r w:rsidR="00BA0E54" w:rsidRPr="005946E3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he business model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– how the idea creates value for the company</w:t>
            </w:r>
          </w:p>
        </w:tc>
        <w:sdt>
          <w:sdtPr>
            <w:rPr>
              <w:rStyle w:val="editingAreaNormalText"/>
            </w:rPr>
            <w:id w:val="640074948"/>
            <w:placeholder>
              <w:docPart w:val="603B5CB684554B3EA2EC3D17DBFAB433"/>
            </w:placeholder>
            <w:showingPlcHdr/>
            <w15:appearance w15:val="hidden"/>
          </w:sdtPr>
          <w:sdtEndPr>
            <w:rPr>
              <w:rStyle w:val="DefaultParagraphFont"/>
              <w:rFonts w:asciiTheme="minorHAnsi" w:hAnsiTheme="minorHAnsi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6EE312C9" w14:textId="72F1A66F" w:rsidR="00650DE8" w:rsidRPr="00561818" w:rsidRDefault="00372B4D" w:rsidP="00AD345B">
                <w:pPr>
                  <w:rPr>
                    <w:rFonts w:ascii="Segoe UI Symbol" w:hAnsi="Segoe UI Symbol"/>
                    <w:sz w:val="20"/>
                  </w:rPr>
                </w:pP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How 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would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the company 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benefit from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the 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idea</w:t>
                </w: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 xml:space="preserve"> if implemented</w:t>
                </w:r>
                <w:r w:rsidRPr="00372B4D"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?</w:t>
                </w:r>
              </w:p>
            </w:tc>
          </w:sdtContent>
        </w:sdt>
      </w:tr>
      <w:tr w:rsidR="00650DE8" w:rsidRPr="00C069E7" w14:paraId="7152930C" w14:textId="77777777" w:rsidTr="00252152">
        <w:trPr>
          <w:trHeight w:val="1021"/>
        </w:trPr>
        <w:tc>
          <w:tcPr>
            <w:tcW w:w="2447" w:type="dxa"/>
            <w:tcMar>
              <w:top w:w="170" w:type="dxa"/>
              <w:left w:w="198" w:type="dxa"/>
              <w:right w:w="170" w:type="dxa"/>
            </w:tcMar>
          </w:tcPr>
          <w:p w14:paraId="755819C7" w14:textId="3C76B28E" w:rsidR="00650DE8" w:rsidRPr="00E711AA" w:rsidRDefault="00650DE8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 xml:space="preserve">The </w:t>
            </w:r>
            <w:r w:rsidRPr="007E4172"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situation</w:t>
            </w:r>
          </w:p>
          <w:p w14:paraId="4FE1E459" w14:textId="5E334D02" w:rsidR="00650DE8" w:rsidRPr="0072592A" w:rsidRDefault="009B1070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When does </w:t>
            </w:r>
            <w:r w:rsidR="00650DE8"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the idea make sense – 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when does </w:t>
            </w:r>
            <w:r w:rsidR="00650DE8"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the problem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 occur?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757715971"/>
            <w:placeholder>
              <w:docPart w:val="A4466065A17A41F78C1AFDE40CD44F0A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  <w:left w:w="198" w:type="dxa"/>
                </w:tcMar>
              </w:tcPr>
              <w:p w14:paraId="28020A51" w14:textId="0362BDD2" w:rsidR="00650DE8" w:rsidRPr="00E94338" w:rsidRDefault="00372B4D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Under what conditions would the idea deliver value?</w:t>
                </w:r>
                <w:r w:rsidR="00650DE8" w:rsidRPr="00653AD7">
                  <w:rPr>
                    <w:rStyle w:val="PlaceholderText"/>
                    <w:rFonts w:ascii="Segoe UI" w:hAnsi="Segoe UI" w:cs="Segoe U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BA0E54" w:rsidRPr="00C069E7" w14:paraId="7B805457" w14:textId="77777777" w:rsidTr="00252152">
        <w:trPr>
          <w:trHeight w:val="3572"/>
        </w:trPr>
        <w:tc>
          <w:tcPr>
            <w:tcW w:w="2447" w:type="dxa"/>
            <w:tcMar>
              <w:top w:w="170" w:type="dxa"/>
              <w:right w:w="170" w:type="dxa"/>
            </w:tcMar>
          </w:tcPr>
          <w:p w14:paraId="02F2AF05" w14:textId="30E0B3EA" w:rsidR="00BA0E54" w:rsidRPr="00E711AA" w:rsidRDefault="00BA0E54" w:rsidP="00AD345B">
            <w:pPr>
              <w:jc w:val="right"/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</w:pPr>
            <w:r>
              <w:rPr>
                <w:rFonts w:ascii="Bahnschrift" w:hAnsi="Bahnschrift"/>
                <w:color w:val="404040" w:themeColor="text1" w:themeTint="BF"/>
                <w:sz w:val="24"/>
                <w:szCs w:val="24"/>
              </w:rPr>
              <w:t>Details</w:t>
            </w:r>
          </w:p>
          <w:p w14:paraId="33310744" w14:textId="65200F48" w:rsidR="00BA0E54" w:rsidRPr="0072592A" w:rsidRDefault="00BA0E54" w:rsidP="007E4172">
            <w:pPr>
              <w:spacing w:before="60"/>
              <w:ind w:left="-108"/>
              <w:jc w:val="righ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650DE8"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 xml:space="preserve">Describe </w:t>
            </w:r>
            <w:r>
              <w:rPr>
                <w:rFonts w:asciiTheme="majorHAnsi" w:hAnsiTheme="majorHAnsi" w:cstheme="majorHAnsi"/>
                <w:color w:val="595959" w:themeColor="text1" w:themeTint="A6"/>
                <w:kern w:val="24"/>
                <w:sz w:val="16"/>
                <w:szCs w:val="16"/>
              </w:rPr>
              <w:t>any other important aspects of the idea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526916365"/>
            <w:placeholder>
              <w:docPart w:val="180FC04A9B5D4757963F2698F2A7D905"/>
            </w:placeholder>
            <w:showingPlcHdr/>
            <w15:appearance w15:val="hidden"/>
          </w:sdtPr>
          <w:sdtEndPr>
            <w:rPr>
              <w:rStyle w:val="DefaultParagraphFont"/>
              <w:sz w:val="22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tcMar>
                  <w:top w:w="170" w:type="dxa"/>
                </w:tcMar>
              </w:tcPr>
              <w:p w14:paraId="7AF09B3C" w14:textId="141653E1" w:rsidR="00BA0E54" w:rsidRPr="00E94338" w:rsidRDefault="00372B4D" w:rsidP="00AD345B">
                <w:pPr>
                  <w:rPr>
                    <w:rFonts w:cstheme="minorHAnsi"/>
                    <w:color w:val="404040" w:themeColor="text1" w:themeTint="BF"/>
                  </w:rPr>
                </w:pPr>
                <w: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t>Describe the idea in more detail</w:t>
                </w:r>
                <w:r w:rsidR="00BA0E54" w:rsidRPr="00653AD7">
                  <w:rPr>
                    <w:rStyle w:val="PlaceholderText"/>
                    <w:rFonts w:ascii="Segoe UI" w:hAnsi="Segoe UI" w:cs="Segoe UI"/>
                    <w:sz w:val="20"/>
                    <w:szCs w:val="20"/>
                  </w:rPr>
                  <w:t>.</w:t>
                </w:r>
              </w:p>
            </w:tc>
          </w:sdtContent>
        </w:sdt>
      </w:tr>
      <w:tr w:rsidR="002E522B" w:rsidRPr="00C069E7" w14:paraId="2962EBC1" w14:textId="77777777" w:rsidTr="00252152">
        <w:trPr>
          <w:trHeight w:hRule="exact" w:val="567"/>
        </w:trPr>
        <w:tc>
          <w:tcPr>
            <w:tcW w:w="2447" w:type="dxa"/>
            <w:tcMar>
              <w:right w:w="170" w:type="dxa"/>
            </w:tcMar>
            <w:vAlign w:val="center"/>
          </w:tcPr>
          <w:p w14:paraId="60D4D74D" w14:textId="2CEEB5FE" w:rsidR="002E522B" w:rsidRPr="00E711AA" w:rsidRDefault="002E522B" w:rsidP="00AD345B">
            <w:pPr>
              <w:jc w:val="right"/>
              <w:rPr>
                <w:rFonts w:ascii="Segoe UI" w:hAnsi="Segoe UI" w:cs="Segoe U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0"/>
                <w:szCs w:val="20"/>
              </w:rPr>
              <w:t>Business Area</w:t>
            </w:r>
          </w:p>
        </w:tc>
        <w:sdt>
          <w:sdtPr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id w:val="138461967"/>
            <w:placeholder>
              <w:docPart w:val="7E15338890AD44B99229E373DC3DDBE2"/>
            </w:placeholder>
            <w:showingPlcHdr/>
            <w15:appearance w15:val="hidden"/>
            <w:text/>
          </w:sdtPr>
          <w:sdtEndPr>
            <w:rPr>
              <w:rStyle w:val="DefaultParagraphFont"/>
              <w:sz w:val="22"/>
              <w:szCs w:val="20"/>
            </w:rPr>
          </w:sdtEndPr>
          <w:sdtContent>
            <w:tc>
              <w:tcPr>
                <w:tcW w:w="7906" w:type="dxa"/>
                <w:gridSpan w:val="2"/>
                <w:shd w:val="clear" w:color="auto" w:fill="FFFFFF" w:themeFill="background1"/>
                <w:vAlign w:val="center"/>
              </w:tcPr>
              <w:p w14:paraId="60549EF4" w14:textId="036AC2A2" w:rsidR="002E522B" w:rsidRPr="00E94338" w:rsidRDefault="00AB5187" w:rsidP="00AD345B">
                <w:pPr>
                  <w:spacing w:before="60"/>
                  <w:rPr>
                    <w:rFonts w:cstheme="minorHAnsi"/>
                    <w:color w:val="404040" w:themeColor="text1" w:themeTint="BF"/>
                    <w:sz w:val="20"/>
                    <w:szCs w:val="20"/>
                  </w:rPr>
                </w:pPr>
                <w:r w:rsidRPr="0018344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2E522B" w:rsidRPr="00C069E7" w14:paraId="225BCB43" w14:textId="77777777" w:rsidTr="00252152">
        <w:trPr>
          <w:trHeight w:hRule="exact" w:val="567"/>
        </w:trPr>
        <w:tc>
          <w:tcPr>
            <w:tcW w:w="2447" w:type="dxa"/>
            <w:tcMar>
              <w:right w:w="170" w:type="dxa"/>
            </w:tcMar>
            <w:vAlign w:val="center"/>
          </w:tcPr>
          <w:p w14:paraId="6D743A6E" w14:textId="77777777" w:rsidR="002E522B" w:rsidRPr="00E711AA" w:rsidRDefault="002E522B" w:rsidP="00AD345B">
            <w:pPr>
              <w:jc w:val="right"/>
              <w:rPr>
                <w:rFonts w:ascii="Segoe UI Symbol" w:hAnsi="Segoe UI Symbol"/>
                <w:color w:val="404040" w:themeColor="text1" w:themeTint="BF"/>
                <w:sz w:val="20"/>
                <w:szCs w:val="20"/>
              </w:rPr>
            </w:pPr>
            <w:r w:rsidRPr="00E711AA">
              <w:rPr>
                <w:rFonts w:ascii="Bahnschrift" w:hAnsi="Bahnschrift"/>
                <w:color w:val="404040" w:themeColor="text1" w:themeTint="BF"/>
                <w:sz w:val="20"/>
                <w:szCs w:val="20"/>
              </w:rPr>
              <w:t>Compiled by</w:t>
            </w:r>
            <w:r w:rsidRPr="00E711AA">
              <w:rPr>
                <w:rFonts w:ascii="Segoe UI Symbol" w:hAnsi="Segoe UI Symbo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06" w:type="dxa"/>
            <w:gridSpan w:val="2"/>
            <w:shd w:val="clear" w:color="auto" w:fill="FFFFFF" w:themeFill="background1"/>
            <w:vAlign w:val="center"/>
          </w:tcPr>
          <w:tbl>
            <w:tblPr>
              <w:tblStyle w:val="TableGrid"/>
              <w:tblW w:w="690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146"/>
              <w:gridCol w:w="1134"/>
              <w:gridCol w:w="1623"/>
            </w:tblGrid>
            <w:tr w:rsidR="00E94338" w:rsidRPr="00E94338" w14:paraId="357E3BF9" w14:textId="77777777" w:rsidTr="007E4172">
              <w:trPr>
                <w:trHeight w:hRule="exact" w:val="397"/>
              </w:trPr>
              <w:sdt>
                <w:sdtPr>
                  <w:rPr>
                    <w:rStyle w:val="editingAreaNormalText"/>
                    <w:rFonts w:asciiTheme="minorHAnsi" w:hAnsiTheme="minorHAnsi" w:cstheme="minorHAnsi"/>
                    <w:color w:val="404040" w:themeColor="text1" w:themeTint="BF"/>
                  </w:rPr>
                  <w:id w:val="-29038618"/>
                  <w:placeholder>
                    <w:docPart w:val="AAC110AA44484F38B747280796491693"/>
                  </w:placeholder>
                  <w15:appearance w15:val="hidden"/>
                </w:sdtPr>
                <w:sdtEndPr>
                  <w:rPr>
                    <w:rStyle w:val="editingAreaNormalText"/>
                  </w:rPr>
                </w:sdtEndPr>
                <w:sdtContent>
                  <w:tc>
                    <w:tcPr>
                      <w:tcW w:w="4146" w:type="dxa"/>
                      <w:vAlign w:val="center"/>
                    </w:tcPr>
                    <w:p w14:paraId="1EF26CD3" w14:textId="77777777" w:rsidR="002E522B" w:rsidRPr="00E94338" w:rsidRDefault="002E522B" w:rsidP="00B8496C">
                      <w:pPr>
                        <w:ind w:hanging="104"/>
                        <w:rPr>
                          <w:rFonts w:cstheme="minorHAnsi"/>
                          <w:color w:val="404040" w:themeColor="text1" w:themeTint="BF"/>
                        </w:rPr>
                      </w:pP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begin"/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instrText xml:space="preserve"> AUTHOR  \* Caps  \* MERGEFORMAT </w:instrTex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separate"/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t>George</w:t>
                      </w:r>
                      <w:r w:rsidRPr="00E94338">
                        <w:rPr>
                          <w:rStyle w:val="editingAreaNormalText"/>
                          <w:rFonts w:asciiTheme="minorHAnsi" w:hAnsiTheme="minorHAnsi" w:cstheme="minorHAnsi"/>
                          <w:color w:val="404040" w:themeColor="text1" w:themeTint="BF"/>
                        </w:rPr>
                        <w:t xml:space="preserve"> </w: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t>Krasadakis</w:t>
                      </w:r>
                      <w:r w:rsidRPr="00E94338">
                        <w:rPr>
                          <w:rStyle w:val="editingAreasTitle"/>
                          <w:rFonts w:asciiTheme="minorHAnsi" w:hAnsiTheme="minorHAnsi" w:cstheme="minorHAnsi"/>
                          <w:color w:val="404040" w:themeColor="text1" w:themeTint="BF"/>
                          <w:sz w:val="20"/>
                          <w:szCs w:val="20"/>
                        </w:rPr>
                        <w:fldChar w:fldCharType="end"/>
                      </w:r>
                    </w:p>
                  </w:tc>
                </w:sdtContent>
              </w:sdt>
              <w:tc>
                <w:tcPr>
                  <w:tcW w:w="1134" w:type="dxa"/>
                  <w:shd w:val="clear" w:color="auto" w:fill="FFFFFF" w:themeFill="background1"/>
                  <w:vAlign w:val="center"/>
                </w:tcPr>
                <w:p w14:paraId="55458CA1" w14:textId="26D0F948" w:rsidR="002E522B" w:rsidRPr="00E94338" w:rsidRDefault="002E522B" w:rsidP="00B8496C">
                  <w:pPr>
                    <w:jc w:val="right"/>
                    <w:rPr>
                      <w:rFonts w:cstheme="minorHAnsi"/>
                      <w:color w:val="404040" w:themeColor="text1" w:themeTint="BF"/>
                    </w:rPr>
                  </w:pPr>
                  <w:r w:rsidRPr="007E4172">
                    <w:rPr>
                      <w:rFonts w:ascii="Bahnschrift" w:hAnsi="Bahnschrift"/>
                      <w:color w:val="404040" w:themeColor="text1" w:themeTint="BF"/>
                      <w:sz w:val="20"/>
                      <w:szCs w:val="20"/>
                    </w:rPr>
                    <w:t>On</w:t>
                  </w:r>
                </w:p>
              </w:tc>
              <w:tc>
                <w:tcPr>
                  <w:tcW w:w="1623" w:type="dxa"/>
                  <w:vAlign w:val="center"/>
                </w:tcPr>
                <w:p w14:paraId="6830DC3F" w14:textId="47C4B3BC" w:rsidR="002E522B" w:rsidRPr="00E94338" w:rsidRDefault="002E522B" w:rsidP="00B8496C">
                  <w:pPr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</w:pPr>
                  <w:r w:rsidRPr="00E94338">
                    <w:fldChar w:fldCharType="begin"/>
                  </w:r>
                  <w:r w:rsidRPr="00E94338">
                    <w:rPr>
                      <w:rFonts w:cstheme="minorHAnsi"/>
                      <w:color w:val="404040" w:themeColor="text1" w:themeTint="BF"/>
                      <w:sz w:val="20"/>
                      <w:szCs w:val="20"/>
                    </w:rPr>
                    <w:instrText xml:space="preserve"> SAVEDATE  \@ "dd MMMM yyyy"  \* MERGEFORMAT </w:instrText>
                  </w:r>
                  <w:r w:rsidRPr="00E94338">
                    <w:fldChar w:fldCharType="separate"/>
                  </w:r>
                  <w:r w:rsidR="00A80326">
                    <w:rPr>
                      <w:rFonts w:cstheme="minorHAnsi"/>
                      <w:noProof/>
                      <w:color w:val="404040" w:themeColor="text1" w:themeTint="BF"/>
                      <w:sz w:val="20"/>
                      <w:szCs w:val="20"/>
                    </w:rPr>
                    <w:t xml:space="preserve">21 </w:t>
                  </w:r>
                  <w:r w:rsidR="00A80326" w:rsidRPr="00A80326">
                    <w:rPr>
                      <w:rStyle w:val="editingAreasTitle"/>
                      <w:rFonts w:asciiTheme="minorHAnsi" w:hAnsiTheme="minorHAnsi"/>
                      <w:noProof/>
                      <w:sz w:val="20"/>
                    </w:rPr>
                    <w:t>April</w:t>
                  </w:r>
                  <w:r w:rsidR="00A80326">
                    <w:rPr>
                      <w:rFonts w:cstheme="minorHAnsi"/>
                      <w:noProof/>
                      <w:color w:val="404040" w:themeColor="text1" w:themeTint="BF"/>
                      <w:sz w:val="20"/>
                      <w:szCs w:val="20"/>
                    </w:rPr>
                    <w:t xml:space="preserve"> </w:t>
                  </w:r>
                  <w:r w:rsidR="00A80326" w:rsidRPr="00A80326">
                    <w:rPr>
                      <w:rStyle w:val="editingAreasTitle"/>
                      <w:rFonts w:asciiTheme="minorHAnsi" w:hAnsiTheme="minorHAnsi"/>
                      <w:noProof/>
                      <w:sz w:val="20"/>
                    </w:rPr>
                    <w:t>2020</w:t>
                  </w:r>
                  <w:r w:rsidRPr="00E94338">
                    <w:rPr>
                      <w:rStyle w:val="editingAreasTitle"/>
                      <w:rFonts w:asciiTheme="minorHAnsi" w:hAnsiTheme="minorHAnsi" w:cstheme="minorHAnsi"/>
                      <w:color w:val="404040" w:themeColor="text1" w:themeTint="BF"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46CF8630" w14:textId="1139BB58" w:rsidR="002E522B" w:rsidRPr="00C069E7" w:rsidRDefault="002E522B" w:rsidP="00AD345B">
            <w:pPr>
              <w:rPr>
                <w:rFonts w:ascii="Segoe UI Symbol" w:hAnsi="Segoe UI Symbol"/>
              </w:rPr>
            </w:pPr>
          </w:p>
        </w:tc>
      </w:tr>
    </w:tbl>
    <w:p w14:paraId="4346A671" w14:textId="63B1C0F9" w:rsidR="002E522B" w:rsidRPr="00C069E7" w:rsidRDefault="002E522B" w:rsidP="00252152">
      <w:pPr>
        <w:ind w:firstLine="720"/>
        <w:rPr>
          <w:rFonts w:ascii="Segoe UI Symbol" w:hAnsi="Segoe UI Symbol"/>
        </w:rPr>
      </w:pPr>
    </w:p>
    <w:sectPr w:rsidR="002E522B" w:rsidRPr="00C069E7" w:rsidSect="00252152">
      <w:headerReference w:type="default" r:id="rId7"/>
      <w:footerReference w:type="default" r:id="rId8"/>
      <w:pgSz w:w="11906" w:h="16838"/>
      <w:pgMar w:top="851" w:right="1440" w:bottom="709" w:left="1440" w:header="28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149CE" w14:textId="77777777" w:rsidR="002775C2" w:rsidRDefault="002775C2" w:rsidP="00280DF3">
      <w:pPr>
        <w:spacing w:after="0" w:line="240" w:lineRule="auto"/>
      </w:pPr>
      <w:r>
        <w:separator/>
      </w:r>
    </w:p>
  </w:endnote>
  <w:endnote w:type="continuationSeparator" w:id="0">
    <w:p w14:paraId="41E32EF7" w14:textId="77777777" w:rsidR="002775C2" w:rsidRDefault="002775C2" w:rsidP="00280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CA234" w14:textId="505117AD" w:rsidR="00846B3B" w:rsidRPr="00252152" w:rsidRDefault="00A80326" w:rsidP="00252152">
    <w:pPr>
      <w:pStyle w:val="Footer"/>
      <w:ind w:left="-709"/>
      <w:rPr>
        <w:rFonts w:asciiTheme="majorHAnsi" w:hAnsiTheme="majorHAnsi" w:cstheme="majorHAnsi"/>
        <w:color w:val="262626" w:themeColor="text1" w:themeTint="D9"/>
        <w:sz w:val="18"/>
        <w:szCs w:val="18"/>
      </w:rPr>
    </w:pPr>
    <w:hyperlink r:id="rId1" w:history="1">
      <w:r w:rsidR="00E61AA9" w:rsidRPr="00252152">
        <w:rPr>
          <w:rStyle w:val="Hyperlink"/>
          <w:rFonts w:asciiTheme="majorHAnsi" w:hAnsiTheme="majorHAnsi" w:cstheme="majorHAnsi"/>
          <w:color w:val="262626" w:themeColor="text1" w:themeTint="D9"/>
          <w:kern w:val="24"/>
          <w:sz w:val="18"/>
          <w:szCs w:val="18"/>
        </w:rPr>
        <w:t>The Business Problem explained</w:t>
      </w:r>
    </w:hyperlink>
    <w:r w:rsidR="00E61AA9" w:rsidRPr="00252152">
      <w:rPr>
        <w:rStyle w:val="Hyperlink"/>
        <w:rFonts w:asciiTheme="majorHAnsi" w:hAnsiTheme="majorHAnsi" w:cstheme="majorHAnsi"/>
        <w:color w:val="262626" w:themeColor="text1" w:themeTint="D9"/>
        <w:kern w:val="24"/>
        <w:sz w:val="18"/>
        <w:szCs w:val="18"/>
        <w:u w:val="none"/>
      </w:rPr>
      <w:t xml:space="preserve">, </w:t>
    </w:r>
    <w:hyperlink r:id="rId2" w:history="1">
      <w:r w:rsidR="00E61AA9" w:rsidRPr="00252152">
        <w:rPr>
          <w:rStyle w:val="Hyperlink"/>
          <w:rFonts w:asciiTheme="majorHAnsi" w:hAnsiTheme="majorHAnsi" w:cstheme="majorHAnsi"/>
          <w:color w:val="262626" w:themeColor="text1" w:themeTint="D9"/>
          <w:kern w:val="24"/>
          <w:sz w:val="18"/>
          <w:szCs w:val="18"/>
        </w:rPr>
        <w:t>Examples of business problems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5B341" w14:textId="77777777" w:rsidR="002775C2" w:rsidRDefault="002775C2" w:rsidP="00280DF3">
      <w:pPr>
        <w:spacing w:after="0" w:line="240" w:lineRule="auto"/>
      </w:pPr>
      <w:r>
        <w:separator/>
      </w:r>
    </w:p>
  </w:footnote>
  <w:footnote w:type="continuationSeparator" w:id="0">
    <w:p w14:paraId="780DE047" w14:textId="77777777" w:rsidR="002775C2" w:rsidRDefault="002775C2" w:rsidP="00280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FE218" w14:textId="77777777" w:rsidR="007E4172" w:rsidRPr="00252152" w:rsidRDefault="007E4172" w:rsidP="00252152">
    <w:pPr>
      <w:spacing w:after="0" w:line="240" w:lineRule="auto"/>
      <w:ind w:left="-709"/>
      <w:rPr>
        <w:rFonts w:cstheme="minorHAnsi"/>
        <w:color w:val="262626" w:themeColor="text1" w:themeTint="D9"/>
        <w:sz w:val="18"/>
        <w:szCs w:val="18"/>
      </w:rPr>
    </w:pPr>
    <w:r w:rsidRPr="00252152">
      <w:rPr>
        <w:rFonts w:cstheme="minorHAnsi"/>
        <w:color w:val="262626" w:themeColor="text1" w:themeTint="D9"/>
        <w:sz w:val="18"/>
        <w:szCs w:val="18"/>
      </w:rPr>
      <w:t xml:space="preserve">The innovation Mode ● The Toolkit ● Business Idea Definition Form ● </w:t>
    </w:r>
    <w:hyperlink r:id="rId1" w:history="1">
      <w:r w:rsidRPr="00252152">
        <w:rPr>
          <w:rStyle w:val="Hyperlink"/>
          <w:rFonts w:cstheme="minorHAnsi"/>
          <w:color w:val="262626" w:themeColor="text1" w:themeTint="D9"/>
          <w:kern w:val="24"/>
          <w:sz w:val="18"/>
          <w:szCs w:val="18"/>
          <w:u w:val="none"/>
        </w:rPr>
        <w:t>https://theinnovationmode.com/</w:t>
      </w:r>
    </w:hyperlink>
  </w:p>
  <w:p w14:paraId="2DF8DFF5" w14:textId="77777777" w:rsidR="007E4172" w:rsidRDefault="007E41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ocumentProtection w:edit="forms" w:enforcement="1" w:cryptProviderType="rsaAES" w:cryptAlgorithmClass="hash" w:cryptAlgorithmType="typeAny" w:cryptAlgorithmSid="14" w:cryptSpinCount="100000" w:hash="7OrilWk0BF4vnZd4a7PvSLE8P+52N/0gOZRCkl6Z0/60kGuY0FxTyIAVBeb/MzT7IhwlgztUXgT6LVyNID9O3A==" w:salt="q5lVl0LVnZLNzbmQV6t8rQ=="/>
  <w:autoFormatOverride/>
  <w:defaultTabStop w:val="720"/>
  <w:characterSpacingControl w:val="doNotCompress"/>
  <w:hdrShapeDefaults>
    <o:shapedefaults v:ext="edit" spidmax="12289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NDYxNzIzMrc0MTRU0lEKTi0uzszPAykwNKsFAMBOU40tAAAA"/>
  </w:docVars>
  <w:rsids>
    <w:rsidRoot w:val="00AA5EBD"/>
    <w:rsid w:val="00042714"/>
    <w:rsid w:val="00057354"/>
    <w:rsid w:val="00057A30"/>
    <w:rsid w:val="0006046A"/>
    <w:rsid w:val="00070EED"/>
    <w:rsid w:val="00076582"/>
    <w:rsid w:val="000F73E8"/>
    <w:rsid w:val="0012222B"/>
    <w:rsid w:val="001261D0"/>
    <w:rsid w:val="00141859"/>
    <w:rsid w:val="00152094"/>
    <w:rsid w:val="0015372A"/>
    <w:rsid w:val="00153C81"/>
    <w:rsid w:val="00177188"/>
    <w:rsid w:val="001A5D14"/>
    <w:rsid w:val="001B7279"/>
    <w:rsid w:val="001E4296"/>
    <w:rsid w:val="002167B6"/>
    <w:rsid w:val="00221808"/>
    <w:rsid w:val="00232C2D"/>
    <w:rsid w:val="00252152"/>
    <w:rsid w:val="00263AA1"/>
    <w:rsid w:val="00275771"/>
    <w:rsid w:val="002775C2"/>
    <w:rsid w:val="00280DF3"/>
    <w:rsid w:val="002E522B"/>
    <w:rsid w:val="002E6AFA"/>
    <w:rsid w:val="002F21F6"/>
    <w:rsid w:val="00302D6A"/>
    <w:rsid w:val="0033120A"/>
    <w:rsid w:val="0035450B"/>
    <w:rsid w:val="00372B4D"/>
    <w:rsid w:val="0039788F"/>
    <w:rsid w:val="003B0563"/>
    <w:rsid w:val="003D272F"/>
    <w:rsid w:val="003D54EC"/>
    <w:rsid w:val="003F12F2"/>
    <w:rsid w:val="003F196F"/>
    <w:rsid w:val="003F3B4C"/>
    <w:rsid w:val="003F5E77"/>
    <w:rsid w:val="00424575"/>
    <w:rsid w:val="004459FA"/>
    <w:rsid w:val="004B1881"/>
    <w:rsid w:val="004B5014"/>
    <w:rsid w:val="004C5F19"/>
    <w:rsid w:val="004E3D52"/>
    <w:rsid w:val="004E455B"/>
    <w:rsid w:val="005065E4"/>
    <w:rsid w:val="005115E3"/>
    <w:rsid w:val="0054026F"/>
    <w:rsid w:val="00543970"/>
    <w:rsid w:val="0054557B"/>
    <w:rsid w:val="00561818"/>
    <w:rsid w:val="005946E3"/>
    <w:rsid w:val="005B611E"/>
    <w:rsid w:val="005D01B0"/>
    <w:rsid w:val="005D10A5"/>
    <w:rsid w:val="005D5FD1"/>
    <w:rsid w:val="005E05D7"/>
    <w:rsid w:val="005E1E83"/>
    <w:rsid w:val="005E7C90"/>
    <w:rsid w:val="005F2EF4"/>
    <w:rsid w:val="005F6F74"/>
    <w:rsid w:val="00650DE8"/>
    <w:rsid w:val="006803B2"/>
    <w:rsid w:val="0068136C"/>
    <w:rsid w:val="00681D88"/>
    <w:rsid w:val="006A5479"/>
    <w:rsid w:val="006A58B4"/>
    <w:rsid w:val="006B0FFC"/>
    <w:rsid w:val="007165A0"/>
    <w:rsid w:val="007304DF"/>
    <w:rsid w:val="0075297B"/>
    <w:rsid w:val="007E4172"/>
    <w:rsid w:val="008008A9"/>
    <w:rsid w:val="00846B3B"/>
    <w:rsid w:val="008A56A1"/>
    <w:rsid w:val="008E4264"/>
    <w:rsid w:val="008F5316"/>
    <w:rsid w:val="00912B24"/>
    <w:rsid w:val="00945FB0"/>
    <w:rsid w:val="0096578D"/>
    <w:rsid w:val="009A1E51"/>
    <w:rsid w:val="009B1070"/>
    <w:rsid w:val="009B6532"/>
    <w:rsid w:val="009C0A93"/>
    <w:rsid w:val="009C1DD1"/>
    <w:rsid w:val="009D1A25"/>
    <w:rsid w:val="00A14870"/>
    <w:rsid w:val="00A4255B"/>
    <w:rsid w:val="00A80326"/>
    <w:rsid w:val="00A85107"/>
    <w:rsid w:val="00A94C17"/>
    <w:rsid w:val="00AA5EBD"/>
    <w:rsid w:val="00AB11CD"/>
    <w:rsid w:val="00AB5187"/>
    <w:rsid w:val="00AB5863"/>
    <w:rsid w:val="00AB7E98"/>
    <w:rsid w:val="00AD409D"/>
    <w:rsid w:val="00B30123"/>
    <w:rsid w:val="00B455F7"/>
    <w:rsid w:val="00B45FED"/>
    <w:rsid w:val="00B70094"/>
    <w:rsid w:val="00B77A47"/>
    <w:rsid w:val="00B8496C"/>
    <w:rsid w:val="00B95A28"/>
    <w:rsid w:val="00BA0CB5"/>
    <w:rsid w:val="00BA0E54"/>
    <w:rsid w:val="00BA66B9"/>
    <w:rsid w:val="00BE5305"/>
    <w:rsid w:val="00C41A98"/>
    <w:rsid w:val="00C55600"/>
    <w:rsid w:val="00C85014"/>
    <w:rsid w:val="00CC3237"/>
    <w:rsid w:val="00CD0FCB"/>
    <w:rsid w:val="00CF2845"/>
    <w:rsid w:val="00CF3449"/>
    <w:rsid w:val="00D30A7B"/>
    <w:rsid w:val="00D8260E"/>
    <w:rsid w:val="00DA513B"/>
    <w:rsid w:val="00DC0410"/>
    <w:rsid w:val="00DC18EC"/>
    <w:rsid w:val="00DD7039"/>
    <w:rsid w:val="00E034FE"/>
    <w:rsid w:val="00E25D4A"/>
    <w:rsid w:val="00E61AA9"/>
    <w:rsid w:val="00E711AA"/>
    <w:rsid w:val="00E7246B"/>
    <w:rsid w:val="00E93574"/>
    <w:rsid w:val="00E94338"/>
    <w:rsid w:val="00EB1EE8"/>
    <w:rsid w:val="00EB6317"/>
    <w:rsid w:val="00F06AFA"/>
    <w:rsid w:val="00F12801"/>
    <w:rsid w:val="00F27B90"/>
    <w:rsid w:val="00FA2FEB"/>
    <w:rsid w:val="00FB6779"/>
    <w:rsid w:val="00FB72C1"/>
    <w:rsid w:val="00FC64C0"/>
    <w:rsid w:val="00FE5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46231235"/>
  <w15:chartTrackingRefBased/>
  <w15:docId w15:val="{CE565F3C-C264-48F1-8209-E71FA499A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522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E522B"/>
    <w:rPr>
      <w:color w:val="0000FF"/>
      <w:u w:val="single"/>
    </w:rPr>
  </w:style>
  <w:style w:type="table" w:styleId="TableGrid">
    <w:name w:val="Table Grid"/>
    <w:basedOn w:val="TableNormal"/>
    <w:uiPriority w:val="39"/>
    <w:rsid w:val="002E5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ditingAreasTitle">
    <w:name w:val="editingAreasTitle"/>
    <w:basedOn w:val="DefaultParagraphFont"/>
    <w:uiPriority w:val="1"/>
    <w:rsid w:val="002E522B"/>
    <w:rPr>
      <w:rFonts w:ascii="Segoe UI Semibold" w:hAnsi="Segoe UI Semibold"/>
      <w:sz w:val="24"/>
    </w:rPr>
  </w:style>
  <w:style w:type="character" w:customStyle="1" w:styleId="editingAreaNormalText">
    <w:name w:val="editingAreaNormalText"/>
    <w:basedOn w:val="DefaultParagraphFont"/>
    <w:uiPriority w:val="1"/>
    <w:rsid w:val="002E522B"/>
    <w:rPr>
      <w:rFonts w:ascii="Segoe UI Symbol" w:hAnsi="Segoe UI Symbol"/>
      <w:sz w:val="20"/>
    </w:rPr>
  </w:style>
  <w:style w:type="paragraph" w:styleId="Header">
    <w:name w:val="header"/>
    <w:basedOn w:val="Normal"/>
    <w:link w:val="Head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DF3"/>
  </w:style>
  <w:style w:type="paragraph" w:styleId="Footer">
    <w:name w:val="footer"/>
    <w:basedOn w:val="Normal"/>
    <w:link w:val="FooterChar"/>
    <w:uiPriority w:val="99"/>
    <w:unhideWhenUsed/>
    <w:rsid w:val="0028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DF3"/>
  </w:style>
  <w:style w:type="paragraph" w:styleId="NoSpacing">
    <w:name w:val="No Spacing"/>
    <w:uiPriority w:val="1"/>
    <w:qFormat/>
    <w:rsid w:val="00945FB0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9788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2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heinnovationmode.com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theinnovationmode.com/the-innovation-blog" TargetMode="External"/><Relationship Id="rId1" Type="http://schemas.openxmlformats.org/officeDocument/2006/relationships/hyperlink" Target="https://www.theinnovationmode.com/the-innovation-blo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heinnovationmode.com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AC110AA44484F38B7472807964916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2E6AF-F20E-468D-BCE0-8A274893AA9A}"/>
      </w:docPartPr>
      <w:docPartBody>
        <w:p w:rsidR="006E4565" w:rsidRDefault="00786D76" w:rsidP="00786D76">
          <w:pPr>
            <w:pStyle w:val="AAC110AA44484F38B747280796491693"/>
          </w:pPr>
          <w:r w:rsidRPr="001834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7BDD01B3154C43A69B9983A3C8D2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995BB-D0D8-4AC1-A356-5170F415C54C}"/>
      </w:docPartPr>
      <w:docPartBody>
        <w:p w:rsidR="006E4565" w:rsidRDefault="00FC5A99" w:rsidP="00FC5A99">
          <w:pPr>
            <w:pStyle w:val="487BDD01B3154C43A69B9983A3C8D2196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Briefly describe the form factor of the idea</w:t>
          </w:r>
        </w:p>
      </w:docPartBody>
    </w:docPart>
    <w:docPart>
      <w:docPartPr>
        <w:name w:val="79B30590A9A244F2803B3069CB9B6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D3070-727C-42CA-89B4-707DB380776C}"/>
      </w:docPartPr>
      <w:docPartBody>
        <w:p w:rsidR="006E4565" w:rsidRDefault="00FC5A99" w:rsidP="00FC5A99">
          <w:pPr>
            <w:pStyle w:val="79B30590A9A244F2803B3069CB9B62FC6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Who are the primary users that benefit from the idea</w:t>
          </w:r>
        </w:p>
      </w:docPartBody>
    </w:docPart>
    <w:docPart>
      <w:docPartPr>
        <w:name w:val="943A0787AA404D97B899461A60D22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EDC83-6BE5-4CE0-BDBF-2A29225E341E}"/>
      </w:docPartPr>
      <w:docPartBody>
        <w:p w:rsidR="006E4565" w:rsidRDefault="00FC5A99" w:rsidP="00FC5A99">
          <w:pPr>
            <w:pStyle w:val="943A0787AA404D97B899461A60D2225B6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How would users interact with the implemented idea</w:t>
          </w:r>
        </w:p>
      </w:docPartBody>
    </w:docPart>
    <w:docPart>
      <w:docPartPr>
        <w:name w:val="7E15338890AD44B99229E373DC3DD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86E3C-1481-46A5-8366-21AA6F65EFD9}"/>
      </w:docPartPr>
      <w:docPartBody>
        <w:p w:rsidR="006E4565" w:rsidRDefault="00FC5A99" w:rsidP="00FC5A99">
          <w:pPr>
            <w:pStyle w:val="7E15338890AD44B99229E373DC3DDBE26"/>
          </w:pPr>
          <w:r w:rsidRPr="0018344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466065A17A41F78C1AFDE40CD44F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D86AB-C82C-4B5A-BAEB-AE8B5BC8BC10}"/>
      </w:docPartPr>
      <w:docPartBody>
        <w:p w:rsidR="001F18B9" w:rsidRDefault="00FC5A99" w:rsidP="00FC5A99">
          <w:pPr>
            <w:pStyle w:val="A4466065A17A41F78C1AFDE40CD44F0A5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Under what conditions would the idea deliver value?</w:t>
          </w:r>
          <w:r w:rsidRPr="00653AD7">
            <w:rPr>
              <w:rStyle w:val="PlaceholderText"/>
              <w:rFonts w:ascii="Segoe UI" w:hAnsi="Segoe UI" w:cs="Segoe UI"/>
              <w:sz w:val="20"/>
              <w:szCs w:val="20"/>
            </w:rPr>
            <w:t>.</w:t>
          </w:r>
        </w:p>
      </w:docPartBody>
    </w:docPart>
    <w:docPart>
      <w:docPartPr>
        <w:name w:val="F5CA491ACC394AF1B5DBA94C02CA7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C7F2E-B29F-474A-8635-BCBAB1CABBA0}"/>
      </w:docPartPr>
      <w:docPartBody>
        <w:p w:rsidR="001F18B9" w:rsidRDefault="00FC5A99" w:rsidP="00FC5A99">
          <w:pPr>
            <w:pStyle w:val="F5CA491ACC394AF1B5DBA94C02CA78A03"/>
          </w:pP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How 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>woul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 users benefit from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the 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idea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if implemente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?</w:t>
          </w:r>
        </w:p>
      </w:docPartBody>
    </w:docPart>
    <w:docPart>
      <w:docPartPr>
        <w:name w:val="603B5CB684554B3EA2EC3D17DBFAB4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2F599-96AD-4AA0-8E9B-988685EE3F4A}"/>
      </w:docPartPr>
      <w:docPartBody>
        <w:p w:rsidR="001F18B9" w:rsidRDefault="00FC5A99" w:rsidP="00FC5A99">
          <w:pPr>
            <w:pStyle w:val="603B5CB684554B3EA2EC3D17DBFAB4333"/>
          </w:pP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How 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>woul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 xml:space="preserve"> 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the company 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benefit from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the 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idea</w:t>
          </w:r>
          <w:r>
            <w:rPr>
              <w:rStyle w:val="editingAreaNormalText"/>
              <w:rFonts w:cstheme="minorHAnsi"/>
              <w:color w:val="404040" w:themeColor="text1" w:themeTint="BF"/>
            </w:rPr>
            <w:t xml:space="preserve"> if implemented</w:t>
          </w:r>
          <w:r w:rsidRPr="00372B4D">
            <w:rPr>
              <w:rStyle w:val="editingAreaNormalText"/>
              <w:rFonts w:asciiTheme="minorHAnsi" w:hAnsiTheme="minorHAnsi" w:cstheme="minorHAnsi"/>
              <w:color w:val="404040" w:themeColor="text1" w:themeTint="BF"/>
            </w:rPr>
            <w:t>?</w:t>
          </w:r>
        </w:p>
      </w:docPartBody>
    </w:docPart>
    <w:docPart>
      <w:docPartPr>
        <w:name w:val="180FC04A9B5D4757963F2698F2A7D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8D027-A070-4276-9B62-CB1C547A01AE}"/>
      </w:docPartPr>
      <w:docPartBody>
        <w:p w:rsidR="001F18B9" w:rsidRDefault="00FC5A99" w:rsidP="00FC5A99">
          <w:pPr>
            <w:pStyle w:val="180FC04A9B5D4757963F2698F2A7D9053"/>
          </w:pPr>
          <w:r>
            <w:rPr>
              <w:rStyle w:val="editingAreaNormalText"/>
              <w:rFonts w:cstheme="minorHAnsi"/>
              <w:color w:val="404040" w:themeColor="text1" w:themeTint="BF"/>
            </w:rPr>
            <w:t>Describe the idea in more detail</w:t>
          </w:r>
          <w:r w:rsidRPr="00653AD7">
            <w:rPr>
              <w:rStyle w:val="PlaceholderText"/>
              <w:rFonts w:ascii="Segoe UI" w:hAnsi="Segoe UI" w:cs="Segoe UI"/>
              <w:sz w:val="20"/>
              <w:szCs w:val="20"/>
            </w:rPr>
            <w:t>.</w:t>
          </w:r>
        </w:p>
      </w:docPartBody>
    </w:docPart>
    <w:docPart>
      <w:docPartPr>
        <w:name w:val="6841899DBB164CE6B695F1D6C27C25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90D2-AE21-4902-B6AD-1F51B53F1C06}"/>
      </w:docPartPr>
      <w:docPartBody>
        <w:p w:rsidR="00000000" w:rsidRDefault="00C17A2E" w:rsidP="00C17A2E">
          <w:pPr>
            <w:pStyle w:val="6841899DBB164CE6B695F1D6C27C2542"/>
          </w:pPr>
          <w:r w:rsidRPr="005F6F74">
            <w:rPr>
              <w:rStyle w:val="editingAreasTitle"/>
              <w:rFonts w:cstheme="minorHAnsi"/>
              <w:color w:val="595959" w:themeColor="text1" w:themeTint="A6"/>
            </w:rPr>
            <w:t xml:space="preserve">Type a compact name for the </w:t>
          </w:r>
          <w:r>
            <w:rPr>
              <w:rStyle w:val="editingAreasTitle"/>
              <w:rFonts w:cstheme="minorHAnsi"/>
              <w:color w:val="595959" w:themeColor="text1" w:themeTint="A6"/>
            </w:rPr>
            <w:t>i</w:t>
          </w:r>
          <w:r w:rsidRPr="00302D6A">
            <w:rPr>
              <w:rStyle w:val="editingAreasTitle"/>
              <w:rFonts w:cstheme="minorHAnsi"/>
              <w:color w:val="595959" w:themeColor="text1" w:themeTint="A6"/>
            </w:rPr>
            <w:t>de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D76"/>
    <w:rsid w:val="000A5721"/>
    <w:rsid w:val="000B1DEF"/>
    <w:rsid w:val="001F18B9"/>
    <w:rsid w:val="003D41ED"/>
    <w:rsid w:val="006E4565"/>
    <w:rsid w:val="00786D76"/>
    <w:rsid w:val="00B01DF9"/>
    <w:rsid w:val="00C17A2E"/>
    <w:rsid w:val="00CB7131"/>
    <w:rsid w:val="00F52343"/>
    <w:rsid w:val="00F81335"/>
    <w:rsid w:val="00FC5A99"/>
    <w:rsid w:val="00FD0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5A99"/>
    <w:rPr>
      <w:color w:val="808080"/>
    </w:rPr>
  </w:style>
  <w:style w:type="paragraph" w:customStyle="1" w:styleId="26E2AEC7D2C542BFBA124BA185E0A658">
    <w:name w:val="26E2AEC7D2C542BFBA124BA185E0A658"/>
    <w:rsid w:val="00786D76"/>
  </w:style>
  <w:style w:type="paragraph" w:customStyle="1" w:styleId="D7270E2E37BE4BF0AA231D29B459FCC5">
    <w:name w:val="D7270E2E37BE4BF0AA231D29B459FCC5"/>
    <w:rsid w:val="00786D76"/>
  </w:style>
  <w:style w:type="paragraph" w:customStyle="1" w:styleId="BF9CC102639E4F5BA4DA10388856AF33">
    <w:name w:val="BF9CC102639E4F5BA4DA10388856AF33"/>
    <w:rsid w:val="00786D76"/>
  </w:style>
  <w:style w:type="paragraph" w:customStyle="1" w:styleId="E350938977104DC681B93ACF02E8C428">
    <w:name w:val="E350938977104DC681B93ACF02E8C428"/>
    <w:rsid w:val="00786D76"/>
  </w:style>
  <w:style w:type="paragraph" w:customStyle="1" w:styleId="5D72BF50F02F4DA784D56D8A5218C614">
    <w:name w:val="5D72BF50F02F4DA784D56D8A5218C614"/>
    <w:rsid w:val="00786D76"/>
  </w:style>
  <w:style w:type="paragraph" w:customStyle="1" w:styleId="6E420D09146D412CB5F239DA2E5F909E">
    <w:name w:val="6E420D09146D412CB5F239DA2E5F909E"/>
    <w:rsid w:val="00786D76"/>
  </w:style>
  <w:style w:type="paragraph" w:customStyle="1" w:styleId="D6417A9BC5034E408FEDDFC22AC09B41">
    <w:name w:val="D6417A9BC5034E408FEDDFC22AC09B41"/>
    <w:rsid w:val="00786D76"/>
  </w:style>
  <w:style w:type="paragraph" w:customStyle="1" w:styleId="29F28AB134F043D9B272B020C29D1D62">
    <w:name w:val="29F28AB134F043D9B272B020C29D1D62"/>
    <w:rsid w:val="00786D76"/>
  </w:style>
  <w:style w:type="paragraph" w:customStyle="1" w:styleId="773C77FC391144EE99702FC955787775">
    <w:name w:val="773C77FC391144EE99702FC955787775"/>
    <w:rsid w:val="00786D76"/>
  </w:style>
  <w:style w:type="paragraph" w:customStyle="1" w:styleId="26A43771F9204D83B92681E57CE15300">
    <w:name w:val="26A43771F9204D83B92681E57CE15300"/>
    <w:rsid w:val="00786D76"/>
  </w:style>
  <w:style w:type="paragraph" w:customStyle="1" w:styleId="6BCEC160F8154A90946A6B3D68DC4BE3">
    <w:name w:val="6BCEC160F8154A90946A6B3D68DC4BE3"/>
    <w:rsid w:val="00786D76"/>
  </w:style>
  <w:style w:type="paragraph" w:customStyle="1" w:styleId="65789B642F414BF9B1788076FC0261F4">
    <w:name w:val="65789B642F414BF9B1788076FC0261F4"/>
    <w:rsid w:val="00786D76"/>
  </w:style>
  <w:style w:type="paragraph" w:customStyle="1" w:styleId="C308C6FF8AC54A4F88DAA57F0E4CDAE5">
    <w:name w:val="C308C6FF8AC54A4F88DAA57F0E4CDAE5"/>
    <w:rsid w:val="00786D76"/>
  </w:style>
  <w:style w:type="paragraph" w:customStyle="1" w:styleId="E78126C6D706494293032A65020BB7A6">
    <w:name w:val="E78126C6D706494293032A65020BB7A6"/>
    <w:rsid w:val="00786D76"/>
  </w:style>
  <w:style w:type="paragraph" w:customStyle="1" w:styleId="AAC110AA44484F38B747280796491693">
    <w:name w:val="AAC110AA44484F38B747280796491693"/>
    <w:rsid w:val="00786D76"/>
  </w:style>
  <w:style w:type="paragraph" w:customStyle="1" w:styleId="BD5AB0D2C7FD430580E1823345B9F69F">
    <w:name w:val="BD5AB0D2C7FD430580E1823345B9F69F"/>
    <w:rsid w:val="00786D76"/>
  </w:style>
  <w:style w:type="paragraph" w:customStyle="1" w:styleId="487BDD01B3154C43A69B9983A3C8D219">
    <w:name w:val="487BDD01B3154C43A69B9983A3C8D219"/>
    <w:rsid w:val="00786D76"/>
  </w:style>
  <w:style w:type="paragraph" w:customStyle="1" w:styleId="79B30590A9A244F2803B3069CB9B62FC">
    <w:name w:val="79B30590A9A244F2803B3069CB9B62FC"/>
    <w:rsid w:val="00786D76"/>
  </w:style>
  <w:style w:type="paragraph" w:customStyle="1" w:styleId="943A0787AA404D97B899461A60D2225B">
    <w:name w:val="943A0787AA404D97B899461A60D2225B"/>
    <w:rsid w:val="00786D76"/>
  </w:style>
  <w:style w:type="paragraph" w:customStyle="1" w:styleId="C02ADF2E37A8464ABEF6A16987ED893C">
    <w:name w:val="C02ADF2E37A8464ABEF6A16987ED893C"/>
    <w:rsid w:val="00786D76"/>
  </w:style>
  <w:style w:type="paragraph" w:customStyle="1" w:styleId="7E15338890AD44B99229E373DC3DDBE2">
    <w:name w:val="7E15338890AD44B99229E373DC3DDBE2"/>
    <w:rsid w:val="00786D76"/>
  </w:style>
  <w:style w:type="paragraph" w:customStyle="1" w:styleId="ECDE01DD560746A6BAFF3B7DE035CB84">
    <w:name w:val="ECDE01DD560746A6BAFF3B7DE035CB84"/>
    <w:rsid w:val="00786D76"/>
  </w:style>
  <w:style w:type="paragraph" w:customStyle="1" w:styleId="328E577FDCF14B2EB6F92E4E92201282">
    <w:name w:val="328E577FDCF14B2EB6F92E4E92201282"/>
    <w:rsid w:val="00786D76"/>
  </w:style>
  <w:style w:type="paragraph" w:customStyle="1" w:styleId="328E577FDCF14B2EB6F92E4E922012821">
    <w:name w:val="328E577FDCF14B2EB6F92E4E922012821"/>
    <w:rsid w:val="00F52343"/>
    <w:rPr>
      <w:rFonts w:eastAsiaTheme="minorHAnsi"/>
      <w:lang w:val="en-GB"/>
    </w:rPr>
  </w:style>
  <w:style w:type="character" w:customStyle="1" w:styleId="editingAreasTitle">
    <w:name w:val="editingAreasTitle"/>
    <w:basedOn w:val="DefaultParagraphFont"/>
    <w:uiPriority w:val="1"/>
    <w:rsid w:val="00C17A2E"/>
    <w:rPr>
      <w:rFonts w:ascii="Segoe UI Semibold" w:hAnsi="Segoe UI Semibold"/>
      <w:sz w:val="24"/>
    </w:rPr>
  </w:style>
  <w:style w:type="paragraph" w:customStyle="1" w:styleId="328E577FDCF14B2EB6F92E4E922012822">
    <w:name w:val="328E577FDCF14B2EB6F92E4E922012822"/>
    <w:rsid w:val="00F52343"/>
    <w:rPr>
      <w:rFonts w:eastAsiaTheme="minorHAnsi"/>
      <w:lang w:val="en-GB"/>
    </w:rPr>
  </w:style>
  <w:style w:type="paragraph" w:customStyle="1" w:styleId="487BDD01B3154C43A69B9983A3C8D2191">
    <w:name w:val="487BDD01B3154C43A69B9983A3C8D2191"/>
    <w:rsid w:val="00F52343"/>
    <w:rPr>
      <w:rFonts w:eastAsiaTheme="minorHAnsi"/>
      <w:lang w:val="en-GB"/>
    </w:rPr>
  </w:style>
  <w:style w:type="paragraph" w:customStyle="1" w:styleId="79B30590A9A244F2803B3069CB9B62FC1">
    <w:name w:val="79B30590A9A244F2803B3069CB9B62FC1"/>
    <w:rsid w:val="00F52343"/>
    <w:rPr>
      <w:rFonts w:eastAsiaTheme="minorHAnsi"/>
      <w:lang w:val="en-GB"/>
    </w:rPr>
  </w:style>
  <w:style w:type="paragraph" w:customStyle="1" w:styleId="943A0787AA404D97B899461A60D2225B1">
    <w:name w:val="943A0787AA404D97B899461A60D2225B1"/>
    <w:rsid w:val="00F52343"/>
    <w:rPr>
      <w:rFonts w:eastAsiaTheme="minorHAnsi"/>
      <w:lang w:val="en-GB"/>
    </w:rPr>
  </w:style>
  <w:style w:type="paragraph" w:customStyle="1" w:styleId="C02ADF2E37A8464ABEF6A16987ED893C1">
    <w:name w:val="C02ADF2E37A8464ABEF6A16987ED893C1"/>
    <w:rsid w:val="00F52343"/>
    <w:rPr>
      <w:rFonts w:eastAsiaTheme="minorHAnsi"/>
      <w:lang w:val="en-GB"/>
    </w:rPr>
  </w:style>
  <w:style w:type="paragraph" w:customStyle="1" w:styleId="7E15338890AD44B99229E373DC3DDBE21">
    <w:name w:val="7E15338890AD44B99229E373DC3DDBE21"/>
    <w:rsid w:val="00F52343"/>
    <w:rPr>
      <w:rFonts w:eastAsiaTheme="minorHAnsi"/>
      <w:lang w:val="en-GB"/>
    </w:rPr>
  </w:style>
  <w:style w:type="paragraph" w:customStyle="1" w:styleId="E7A9E9B04B9C4A55B2F966DDFCBEE30D">
    <w:name w:val="E7A9E9B04B9C4A55B2F966DDFCBEE30D"/>
    <w:rsid w:val="00B01DF9"/>
  </w:style>
  <w:style w:type="paragraph" w:customStyle="1" w:styleId="41127E393E8E4C2B82C06933EEE3F24D">
    <w:name w:val="41127E393E8E4C2B82C06933EEE3F24D"/>
    <w:rsid w:val="00B01DF9"/>
  </w:style>
  <w:style w:type="paragraph" w:customStyle="1" w:styleId="A4466065A17A41F78C1AFDE40CD44F0A">
    <w:name w:val="A4466065A17A41F78C1AFDE40CD44F0A"/>
    <w:rsid w:val="00B01DF9"/>
  </w:style>
  <w:style w:type="paragraph" w:customStyle="1" w:styleId="1652320A8FFD4F1AB524F1F5381A4F9F">
    <w:name w:val="1652320A8FFD4F1AB524F1F5381A4F9F"/>
    <w:rsid w:val="00B01DF9"/>
  </w:style>
  <w:style w:type="paragraph" w:customStyle="1" w:styleId="328E577FDCF14B2EB6F92E4E922012823">
    <w:name w:val="328E577FDCF14B2EB6F92E4E922012823"/>
    <w:rsid w:val="00B01DF9"/>
    <w:rPr>
      <w:rFonts w:eastAsiaTheme="minorHAnsi"/>
      <w:lang w:val="en-GB"/>
    </w:rPr>
  </w:style>
  <w:style w:type="paragraph" w:customStyle="1" w:styleId="487BDD01B3154C43A69B9983A3C8D2192">
    <w:name w:val="487BDD01B3154C43A69B9983A3C8D2192"/>
    <w:rsid w:val="00B01DF9"/>
    <w:rPr>
      <w:rFonts w:eastAsiaTheme="minorHAnsi"/>
      <w:lang w:val="en-GB"/>
    </w:rPr>
  </w:style>
  <w:style w:type="paragraph" w:customStyle="1" w:styleId="79B30590A9A244F2803B3069CB9B62FC2">
    <w:name w:val="79B30590A9A244F2803B3069CB9B62FC2"/>
    <w:rsid w:val="00B01DF9"/>
    <w:rPr>
      <w:rFonts w:eastAsiaTheme="minorHAnsi"/>
      <w:lang w:val="en-GB"/>
    </w:rPr>
  </w:style>
  <w:style w:type="paragraph" w:customStyle="1" w:styleId="943A0787AA404D97B899461A60D2225B2">
    <w:name w:val="943A0787AA404D97B899461A60D2225B2"/>
    <w:rsid w:val="00B01DF9"/>
    <w:rPr>
      <w:rFonts w:eastAsiaTheme="minorHAnsi"/>
      <w:lang w:val="en-GB"/>
    </w:rPr>
  </w:style>
  <w:style w:type="paragraph" w:customStyle="1" w:styleId="A4466065A17A41F78C1AFDE40CD44F0A1">
    <w:name w:val="A4466065A17A41F78C1AFDE40CD44F0A1"/>
    <w:rsid w:val="00B01DF9"/>
    <w:rPr>
      <w:rFonts w:eastAsiaTheme="minorHAnsi"/>
      <w:lang w:val="en-GB"/>
    </w:rPr>
  </w:style>
  <w:style w:type="paragraph" w:customStyle="1" w:styleId="7E15338890AD44B99229E373DC3DDBE22">
    <w:name w:val="7E15338890AD44B99229E373DC3DDBE22"/>
    <w:rsid w:val="00B01DF9"/>
    <w:rPr>
      <w:rFonts w:eastAsiaTheme="minorHAnsi"/>
      <w:lang w:val="en-GB"/>
    </w:rPr>
  </w:style>
  <w:style w:type="paragraph" w:customStyle="1" w:styleId="328E577FDCF14B2EB6F92E4E922012824">
    <w:name w:val="328E577FDCF14B2EB6F92E4E922012824"/>
    <w:rsid w:val="00B01DF9"/>
    <w:rPr>
      <w:rFonts w:eastAsiaTheme="minorHAnsi"/>
      <w:lang w:val="en-GB"/>
    </w:rPr>
  </w:style>
  <w:style w:type="paragraph" w:customStyle="1" w:styleId="487BDD01B3154C43A69B9983A3C8D2193">
    <w:name w:val="487BDD01B3154C43A69B9983A3C8D2193"/>
    <w:rsid w:val="00B01DF9"/>
    <w:rPr>
      <w:rFonts w:eastAsiaTheme="minorHAnsi"/>
      <w:lang w:val="en-GB"/>
    </w:rPr>
  </w:style>
  <w:style w:type="paragraph" w:customStyle="1" w:styleId="79B30590A9A244F2803B3069CB9B62FC3">
    <w:name w:val="79B30590A9A244F2803B3069CB9B62FC3"/>
    <w:rsid w:val="00B01DF9"/>
    <w:rPr>
      <w:rFonts w:eastAsiaTheme="minorHAnsi"/>
      <w:lang w:val="en-GB"/>
    </w:rPr>
  </w:style>
  <w:style w:type="paragraph" w:customStyle="1" w:styleId="943A0787AA404D97B899461A60D2225B3">
    <w:name w:val="943A0787AA404D97B899461A60D2225B3"/>
    <w:rsid w:val="00B01DF9"/>
    <w:rPr>
      <w:rFonts w:eastAsiaTheme="minorHAnsi"/>
      <w:lang w:val="en-GB"/>
    </w:rPr>
  </w:style>
  <w:style w:type="paragraph" w:customStyle="1" w:styleId="F5CA491ACC394AF1B5DBA94C02CA78A0">
    <w:name w:val="F5CA491ACC394AF1B5DBA94C02CA78A0"/>
    <w:rsid w:val="00B01DF9"/>
    <w:rPr>
      <w:rFonts w:eastAsiaTheme="minorHAnsi"/>
      <w:lang w:val="en-GB"/>
    </w:rPr>
  </w:style>
  <w:style w:type="paragraph" w:customStyle="1" w:styleId="603B5CB684554B3EA2EC3D17DBFAB433">
    <w:name w:val="603B5CB684554B3EA2EC3D17DBFAB433"/>
    <w:rsid w:val="00B01DF9"/>
    <w:rPr>
      <w:rFonts w:eastAsiaTheme="minorHAnsi"/>
      <w:lang w:val="en-GB"/>
    </w:rPr>
  </w:style>
  <w:style w:type="paragraph" w:customStyle="1" w:styleId="A4466065A17A41F78C1AFDE40CD44F0A2">
    <w:name w:val="A4466065A17A41F78C1AFDE40CD44F0A2"/>
    <w:rsid w:val="00B01DF9"/>
    <w:rPr>
      <w:rFonts w:eastAsiaTheme="minorHAnsi"/>
      <w:lang w:val="en-GB"/>
    </w:rPr>
  </w:style>
  <w:style w:type="paragraph" w:customStyle="1" w:styleId="7E15338890AD44B99229E373DC3DDBE23">
    <w:name w:val="7E15338890AD44B99229E373DC3DDBE23"/>
    <w:rsid w:val="00B01DF9"/>
    <w:rPr>
      <w:rFonts w:eastAsiaTheme="minorHAnsi"/>
      <w:lang w:val="en-GB"/>
    </w:rPr>
  </w:style>
  <w:style w:type="paragraph" w:customStyle="1" w:styleId="180FC04A9B5D4757963F2698F2A7D905">
    <w:name w:val="180FC04A9B5D4757963F2698F2A7D905"/>
    <w:rsid w:val="00B01DF9"/>
  </w:style>
  <w:style w:type="paragraph" w:customStyle="1" w:styleId="328E577FDCF14B2EB6F92E4E922012825">
    <w:name w:val="328E577FDCF14B2EB6F92E4E922012825"/>
    <w:rsid w:val="00B01DF9"/>
    <w:rPr>
      <w:rFonts w:eastAsiaTheme="minorHAnsi"/>
      <w:lang w:val="en-GB"/>
    </w:rPr>
  </w:style>
  <w:style w:type="paragraph" w:customStyle="1" w:styleId="487BDD01B3154C43A69B9983A3C8D2194">
    <w:name w:val="487BDD01B3154C43A69B9983A3C8D2194"/>
    <w:rsid w:val="00B01DF9"/>
    <w:rPr>
      <w:rFonts w:eastAsiaTheme="minorHAnsi"/>
      <w:lang w:val="en-GB"/>
    </w:rPr>
  </w:style>
  <w:style w:type="paragraph" w:customStyle="1" w:styleId="79B30590A9A244F2803B3069CB9B62FC4">
    <w:name w:val="79B30590A9A244F2803B3069CB9B62FC4"/>
    <w:rsid w:val="00B01DF9"/>
    <w:rPr>
      <w:rFonts w:eastAsiaTheme="minorHAnsi"/>
      <w:lang w:val="en-GB"/>
    </w:rPr>
  </w:style>
  <w:style w:type="paragraph" w:customStyle="1" w:styleId="943A0787AA404D97B899461A60D2225B4">
    <w:name w:val="943A0787AA404D97B899461A60D2225B4"/>
    <w:rsid w:val="00B01DF9"/>
    <w:rPr>
      <w:rFonts w:eastAsiaTheme="minorHAnsi"/>
      <w:lang w:val="en-GB"/>
    </w:rPr>
  </w:style>
  <w:style w:type="paragraph" w:customStyle="1" w:styleId="F5CA491ACC394AF1B5DBA94C02CA78A01">
    <w:name w:val="F5CA491ACC394AF1B5DBA94C02CA78A01"/>
    <w:rsid w:val="00B01DF9"/>
    <w:rPr>
      <w:rFonts w:eastAsiaTheme="minorHAnsi"/>
      <w:lang w:val="en-GB"/>
    </w:rPr>
  </w:style>
  <w:style w:type="paragraph" w:customStyle="1" w:styleId="603B5CB684554B3EA2EC3D17DBFAB4331">
    <w:name w:val="603B5CB684554B3EA2EC3D17DBFAB4331"/>
    <w:rsid w:val="00B01DF9"/>
    <w:rPr>
      <w:rFonts w:eastAsiaTheme="minorHAnsi"/>
      <w:lang w:val="en-GB"/>
    </w:rPr>
  </w:style>
  <w:style w:type="paragraph" w:customStyle="1" w:styleId="A4466065A17A41F78C1AFDE40CD44F0A3">
    <w:name w:val="A4466065A17A41F78C1AFDE40CD44F0A3"/>
    <w:rsid w:val="00B01DF9"/>
    <w:rPr>
      <w:rFonts w:eastAsiaTheme="minorHAnsi"/>
      <w:lang w:val="en-GB"/>
    </w:rPr>
  </w:style>
  <w:style w:type="paragraph" w:customStyle="1" w:styleId="180FC04A9B5D4757963F2698F2A7D9051">
    <w:name w:val="180FC04A9B5D4757963F2698F2A7D9051"/>
    <w:rsid w:val="00B01DF9"/>
    <w:rPr>
      <w:rFonts w:eastAsiaTheme="minorHAnsi"/>
      <w:lang w:val="en-GB"/>
    </w:rPr>
  </w:style>
  <w:style w:type="paragraph" w:customStyle="1" w:styleId="7E15338890AD44B99229E373DC3DDBE24">
    <w:name w:val="7E15338890AD44B99229E373DC3DDBE24"/>
    <w:rsid w:val="00B01DF9"/>
    <w:rPr>
      <w:rFonts w:eastAsiaTheme="minorHAnsi"/>
      <w:lang w:val="en-GB"/>
    </w:rPr>
  </w:style>
  <w:style w:type="paragraph" w:customStyle="1" w:styleId="328E577FDCF14B2EB6F92E4E922012826">
    <w:name w:val="328E577FDCF14B2EB6F92E4E922012826"/>
    <w:rsid w:val="00FC5A99"/>
    <w:rPr>
      <w:rFonts w:eastAsiaTheme="minorHAnsi"/>
      <w:lang w:val="en-GB"/>
    </w:rPr>
  </w:style>
  <w:style w:type="character" w:customStyle="1" w:styleId="editingAreaNormalText">
    <w:name w:val="editingAreaNormalText"/>
    <w:basedOn w:val="DefaultParagraphFont"/>
    <w:uiPriority w:val="1"/>
    <w:rsid w:val="00FC5A99"/>
    <w:rPr>
      <w:rFonts w:ascii="Segoe UI Symbol" w:hAnsi="Segoe UI Symbol"/>
      <w:sz w:val="20"/>
    </w:rPr>
  </w:style>
  <w:style w:type="paragraph" w:customStyle="1" w:styleId="487BDD01B3154C43A69B9983A3C8D2195">
    <w:name w:val="487BDD01B3154C43A69B9983A3C8D2195"/>
    <w:rsid w:val="00FC5A99"/>
    <w:rPr>
      <w:rFonts w:eastAsiaTheme="minorHAnsi"/>
      <w:lang w:val="en-GB"/>
    </w:rPr>
  </w:style>
  <w:style w:type="paragraph" w:customStyle="1" w:styleId="79B30590A9A244F2803B3069CB9B62FC5">
    <w:name w:val="79B30590A9A244F2803B3069CB9B62FC5"/>
    <w:rsid w:val="00FC5A99"/>
    <w:rPr>
      <w:rFonts w:eastAsiaTheme="minorHAnsi"/>
      <w:lang w:val="en-GB"/>
    </w:rPr>
  </w:style>
  <w:style w:type="paragraph" w:customStyle="1" w:styleId="943A0787AA404D97B899461A60D2225B5">
    <w:name w:val="943A0787AA404D97B899461A60D2225B5"/>
    <w:rsid w:val="00FC5A99"/>
    <w:rPr>
      <w:rFonts w:eastAsiaTheme="minorHAnsi"/>
      <w:lang w:val="en-GB"/>
    </w:rPr>
  </w:style>
  <w:style w:type="paragraph" w:customStyle="1" w:styleId="F5CA491ACC394AF1B5DBA94C02CA78A02">
    <w:name w:val="F5CA491ACC394AF1B5DBA94C02CA78A02"/>
    <w:rsid w:val="00FC5A99"/>
    <w:rPr>
      <w:rFonts w:eastAsiaTheme="minorHAnsi"/>
      <w:lang w:val="en-GB"/>
    </w:rPr>
  </w:style>
  <w:style w:type="paragraph" w:customStyle="1" w:styleId="603B5CB684554B3EA2EC3D17DBFAB4332">
    <w:name w:val="603B5CB684554B3EA2EC3D17DBFAB4332"/>
    <w:rsid w:val="00FC5A99"/>
    <w:rPr>
      <w:rFonts w:eastAsiaTheme="minorHAnsi"/>
      <w:lang w:val="en-GB"/>
    </w:rPr>
  </w:style>
  <w:style w:type="paragraph" w:customStyle="1" w:styleId="A4466065A17A41F78C1AFDE40CD44F0A4">
    <w:name w:val="A4466065A17A41F78C1AFDE40CD44F0A4"/>
    <w:rsid w:val="00FC5A99"/>
    <w:rPr>
      <w:rFonts w:eastAsiaTheme="minorHAnsi"/>
      <w:lang w:val="en-GB"/>
    </w:rPr>
  </w:style>
  <w:style w:type="paragraph" w:customStyle="1" w:styleId="180FC04A9B5D4757963F2698F2A7D9052">
    <w:name w:val="180FC04A9B5D4757963F2698F2A7D9052"/>
    <w:rsid w:val="00FC5A99"/>
    <w:rPr>
      <w:rFonts w:eastAsiaTheme="minorHAnsi"/>
      <w:lang w:val="en-GB"/>
    </w:rPr>
  </w:style>
  <w:style w:type="paragraph" w:customStyle="1" w:styleId="7E15338890AD44B99229E373DC3DDBE25">
    <w:name w:val="7E15338890AD44B99229E373DC3DDBE25"/>
    <w:rsid w:val="00FC5A99"/>
    <w:rPr>
      <w:rFonts w:eastAsiaTheme="minorHAnsi"/>
      <w:lang w:val="en-GB"/>
    </w:rPr>
  </w:style>
  <w:style w:type="paragraph" w:customStyle="1" w:styleId="328E577FDCF14B2EB6F92E4E922012827">
    <w:name w:val="328E577FDCF14B2EB6F92E4E922012827"/>
    <w:rsid w:val="00FC5A99"/>
    <w:rPr>
      <w:rFonts w:eastAsiaTheme="minorHAnsi"/>
      <w:lang w:val="en-GB"/>
    </w:rPr>
  </w:style>
  <w:style w:type="paragraph" w:customStyle="1" w:styleId="487BDD01B3154C43A69B9983A3C8D2196">
    <w:name w:val="487BDD01B3154C43A69B9983A3C8D2196"/>
    <w:rsid w:val="00FC5A99"/>
    <w:rPr>
      <w:rFonts w:eastAsiaTheme="minorHAnsi"/>
      <w:lang w:val="en-GB"/>
    </w:rPr>
  </w:style>
  <w:style w:type="paragraph" w:customStyle="1" w:styleId="79B30590A9A244F2803B3069CB9B62FC6">
    <w:name w:val="79B30590A9A244F2803B3069CB9B62FC6"/>
    <w:rsid w:val="00FC5A99"/>
    <w:rPr>
      <w:rFonts w:eastAsiaTheme="minorHAnsi"/>
      <w:lang w:val="en-GB"/>
    </w:rPr>
  </w:style>
  <w:style w:type="paragraph" w:customStyle="1" w:styleId="943A0787AA404D97B899461A60D2225B6">
    <w:name w:val="943A0787AA404D97B899461A60D2225B6"/>
    <w:rsid w:val="00FC5A99"/>
    <w:rPr>
      <w:rFonts w:eastAsiaTheme="minorHAnsi"/>
      <w:lang w:val="en-GB"/>
    </w:rPr>
  </w:style>
  <w:style w:type="paragraph" w:customStyle="1" w:styleId="F5CA491ACC394AF1B5DBA94C02CA78A03">
    <w:name w:val="F5CA491ACC394AF1B5DBA94C02CA78A03"/>
    <w:rsid w:val="00FC5A99"/>
    <w:rPr>
      <w:rFonts w:eastAsiaTheme="minorHAnsi"/>
      <w:lang w:val="en-GB"/>
    </w:rPr>
  </w:style>
  <w:style w:type="paragraph" w:customStyle="1" w:styleId="603B5CB684554B3EA2EC3D17DBFAB4333">
    <w:name w:val="603B5CB684554B3EA2EC3D17DBFAB4333"/>
    <w:rsid w:val="00FC5A99"/>
    <w:rPr>
      <w:rFonts w:eastAsiaTheme="minorHAnsi"/>
      <w:lang w:val="en-GB"/>
    </w:rPr>
  </w:style>
  <w:style w:type="paragraph" w:customStyle="1" w:styleId="A4466065A17A41F78C1AFDE40CD44F0A5">
    <w:name w:val="A4466065A17A41F78C1AFDE40CD44F0A5"/>
    <w:rsid w:val="00FC5A99"/>
    <w:rPr>
      <w:rFonts w:eastAsiaTheme="minorHAnsi"/>
      <w:lang w:val="en-GB"/>
    </w:rPr>
  </w:style>
  <w:style w:type="paragraph" w:customStyle="1" w:styleId="180FC04A9B5D4757963F2698F2A7D9053">
    <w:name w:val="180FC04A9B5D4757963F2698F2A7D9053"/>
    <w:rsid w:val="00FC5A99"/>
    <w:rPr>
      <w:rFonts w:eastAsiaTheme="minorHAnsi"/>
      <w:lang w:val="en-GB"/>
    </w:rPr>
  </w:style>
  <w:style w:type="paragraph" w:customStyle="1" w:styleId="7E15338890AD44B99229E373DC3DDBE26">
    <w:name w:val="7E15338890AD44B99229E373DC3DDBE26"/>
    <w:rsid w:val="00FC5A99"/>
    <w:rPr>
      <w:rFonts w:eastAsiaTheme="minorHAnsi"/>
      <w:lang w:val="en-GB"/>
    </w:rPr>
  </w:style>
  <w:style w:type="paragraph" w:customStyle="1" w:styleId="6841899DBB164CE6B695F1D6C27C2542">
    <w:name w:val="6841899DBB164CE6B695F1D6C27C2542"/>
    <w:rsid w:val="00C17A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8</TotalTime>
  <Pages>1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Krasadakis</dc:creator>
  <cp:keywords/>
  <dc:description/>
  <cp:lastModifiedBy>George Krasadakis</cp:lastModifiedBy>
  <cp:revision>21</cp:revision>
  <cp:lastPrinted>2020-04-21T18:35:00Z</cp:lastPrinted>
  <dcterms:created xsi:type="dcterms:W3CDTF">2020-04-11T23:57:00Z</dcterms:created>
  <dcterms:modified xsi:type="dcterms:W3CDTF">2020-04-21T18:36:00Z</dcterms:modified>
</cp:coreProperties>
</file>